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7d88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9T12:29:01Z</dcterms:created>
  <dcterms:modified xsi:type="dcterms:W3CDTF">2021-04-29T12:29:01Z</dcterms:modified>
</cp:coreProperties>
</file>